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D21E" w14:textId="77777777" w:rsidR="0027161D" w:rsidRDefault="0027161D" w:rsidP="002318F5">
      <w:pPr>
        <w:spacing w:line="480" w:lineRule="auto"/>
        <w:jc w:val="center"/>
      </w:pPr>
    </w:p>
    <w:p w14:paraId="0DF6B76C" w14:textId="77777777" w:rsidR="0027161D" w:rsidRDefault="0027161D" w:rsidP="002318F5">
      <w:pPr>
        <w:spacing w:line="480" w:lineRule="auto"/>
        <w:jc w:val="center"/>
      </w:pPr>
    </w:p>
    <w:p w14:paraId="4CE75AB6" w14:textId="77777777" w:rsidR="0027161D" w:rsidRDefault="0027161D" w:rsidP="002318F5">
      <w:pPr>
        <w:spacing w:line="480" w:lineRule="auto"/>
        <w:jc w:val="center"/>
      </w:pPr>
    </w:p>
    <w:p w14:paraId="628FE5F6" w14:textId="0C6C7DA6" w:rsidR="0027161D" w:rsidRDefault="0027161D" w:rsidP="002318F5">
      <w:pPr>
        <w:spacing w:line="480" w:lineRule="auto"/>
        <w:jc w:val="center"/>
        <w:rPr>
          <w:b/>
          <w:bCs/>
        </w:rPr>
      </w:pPr>
      <w:r w:rsidRPr="001E6BAF">
        <w:rPr>
          <w:b/>
          <w:bCs/>
        </w:rPr>
        <w:t xml:space="preserve">Week </w:t>
      </w:r>
      <w:r w:rsidR="00CF3DAA">
        <w:rPr>
          <w:b/>
          <w:bCs/>
        </w:rPr>
        <w:t>3</w:t>
      </w:r>
      <w:r w:rsidRPr="001E6BAF">
        <w:rPr>
          <w:b/>
          <w:bCs/>
        </w:rPr>
        <w:t xml:space="preserve"> </w:t>
      </w:r>
      <w:r w:rsidR="009C3B33">
        <w:rPr>
          <w:b/>
          <w:bCs/>
        </w:rPr>
        <w:t>Interactive Assignment</w:t>
      </w:r>
      <w:r w:rsidR="00E42CF1">
        <w:rPr>
          <w:b/>
          <w:bCs/>
        </w:rPr>
        <w:t xml:space="preserve">: </w:t>
      </w:r>
      <w:bookmarkStart w:id="0" w:name="OLE_LINK2"/>
      <w:r w:rsidR="00C96A6E" w:rsidRPr="00C96A6E">
        <w:rPr>
          <w:b/>
          <w:bCs/>
        </w:rPr>
        <w:t xml:space="preserve">Software </w:t>
      </w:r>
      <w:bookmarkEnd w:id="0"/>
      <w:r w:rsidR="00374762" w:rsidRPr="00374762">
        <w:rPr>
          <w:b/>
          <w:bCs/>
        </w:rPr>
        <w:t>Development Best Practices</w:t>
      </w:r>
    </w:p>
    <w:p w14:paraId="7773B0E3" w14:textId="77777777" w:rsidR="001E6BAF" w:rsidRPr="001E6BAF" w:rsidRDefault="001E6BAF" w:rsidP="002318F5">
      <w:pPr>
        <w:spacing w:line="480" w:lineRule="auto"/>
        <w:jc w:val="center"/>
        <w:rPr>
          <w:b/>
          <w:bCs/>
        </w:rPr>
      </w:pPr>
    </w:p>
    <w:p w14:paraId="4575F325" w14:textId="77777777" w:rsidR="0027161D" w:rsidRDefault="0027161D" w:rsidP="002318F5">
      <w:pPr>
        <w:spacing w:line="480" w:lineRule="auto"/>
        <w:jc w:val="center"/>
      </w:pPr>
      <w:r>
        <w:t>Shaun Hoadley</w:t>
      </w:r>
    </w:p>
    <w:p w14:paraId="34C7BA31" w14:textId="65E132F8" w:rsidR="001E6BAF" w:rsidRDefault="001E6BAF" w:rsidP="002318F5">
      <w:pPr>
        <w:spacing w:line="480" w:lineRule="auto"/>
        <w:jc w:val="center"/>
      </w:pPr>
      <w:r w:rsidRPr="001E6BAF">
        <w:t>CST307: Software Architecture &amp; Design</w:t>
      </w:r>
    </w:p>
    <w:p w14:paraId="188A6387" w14:textId="2D8DD240" w:rsidR="0027161D" w:rsidRDefault="0027161D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1018EA3E" w14:textId="477F2ACE" w:rsidR="0027161D" w:rsidRDefault="00374762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December</w:t>
      </w:r>
      <w:r w:rsidR="0027161D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E71BD1">
        <w:rPr>
          <w:rFonts w:cs="Times New Roman"/>
          <w:color w:val="000000"/>
          <w:szCs w:val="24"/>
          <w:shd w:val="clear" w:color="auto" w:fill="FFFFFF"/>
        </w:rPr>
        <w:t>3</w:t>
      </w:r>
      <w:r w:rsidR="0027161D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7D3A96CE" w14:textId="77777777" w:rsidR="009A5D61" w:rsidRDefault="008175F3" w:rsidP="002318F5">
      <w:pPr>
        <w:spacing w:line="480" w:lineRule="auto"/>
      </w:pPr>
      <w:r>
        <w:br w:type="page"/>
      </w:r>
    </w:p>
    <w:p w14:paraId="209ABAB3" w14:textId="18E5AD48" w:rsidR="008B3B56" w:rsidRPr="00C82FE3" w:rsidRDefault="00173828" w:rsidP="002318F5">
      <w:pPr>
        <w:spacing w:line="480" w:lineRule="auto"/>
        <w:jc w:val="center"/>
        <w:rPr>
          <w:b/>
          <w:bCs/>
          <w:sz w:val="28"/>
          <w:szCs w:val="28"/>
        </w:rPr>
      </w:pPr>
      <w:r w:rsidRPr="00173828">
        <w:rPr>
          <w:b/>
          <w:bCs/>
          <w:sz w:val="28"/>
          <w:szCs w:val="28"/>
        </w:rPr>
        <w:lastRenderedPageBreak/>
        <w:t xml:space="preserve">Software </w:t>
      </w:r>
      <w:r w:rsidR="00E71BD1" w:rsidRPr="00E71BD1">
        <w:rPr>
          <w:b/>
          <w:bCs/>
          <w:sz w:val="28"/>
          <w:szCs w:val="28"/>
        </w:rPr>
        <w:t>Development Best Practices</w:t>
      </w:r>
    </w:p>
    <w:p w14:paraId="74824989" w14:textId="673B7A3F" w:rsidR="00135D96" w:rsidRDefault="008B3B56" w:rsidP="00D308A0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Week </w:t>
      </w:r>
      <w:r w:rsidR="00C414D8">
        <w:rPr>
          <w:b/>
          <w:bCs/>
        </w:rPr>
        <w:t>Three</w:t>
      </w:r>
      <w:r>
        <w:rPr>
          <w:b/>
          <w:bCs/>
        </w:rPr>
        <w:t xml:space="preserve"> Concept Map</w:t>
      </w:r>
    </w:p>
    <w:p w14:paraId="481F6A9F" w14:textId="5601E2C4" w:rsidR="00E92315" w:rsidRDefault="00D308A0" w:rsidP="002318F5">
      <w:pPr>
        <w:spacing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drawing>
          <wp:inline distT="0" distB="0" distL="0" distR="0" wp14:anchorId="7A19CDA2" wp14:editId="0AC3D7EE">
            <wp:extent cx="6271260" cy="7223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673" cy="726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135A8" w14:textId="35C243BD" w:rsidR="00203566" w:rsidRDefault="00CA0673" w:rsidP="00221BF0">
      <w:pPr>
        <w:spacing w:line="480" w:lineRule="auto"/>
        <w:jc w:val="center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lastRenderedPageBreak/>
        <w:t>Best Practices</w:t>
      </w:r>
    </w:p>
    <w:p w14:paraId="32F2E623" w14:textId="30AFA67F" w:rsidR="002324EF" w:rsidRPr="00422DB7" w:rsidRDefault="00203566" w:rsidP="00203566">
      <w:pPr>
        <w:spacing w:line="480" w:lineRule="auto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</w:r>
      <w:r w:rsidR="00D46954">
        <w:rPr>
          <w:rFonts w:eastAsia="Times New Roman" w:cs="Times New Roman"/>
          <w:color w:val="3D494C"/>
          <w:szCs w:val="24"/>
        </w:rPr>
        <w:t xml:space="preserve">The </w:t>
      </w:r>
      <w:r w:rsidR="00D57C63">
        <w:rPr>
          <w:rFonts w:eastAsia="Times New Roman" w:cs="Times New Roman"/>
          <w:color w:val="3D494C"/>
          <w:szCs w:val="24"/>
        </w:rPr>
        <w:t>best practice that I feel is the most important</w:t>
      </w:r>
      <w:r w:rsidR="00722827">
        <w:rPr>
          <w:rFonts w:eastAsia="Times New Roman" w:cs="Times New Roman"/>
          <w:color w:val="3D494C"/>
          <w:szCs w:val="24"/>
        </w:rPr>
        <w:t xml:space="preserve"> is in the design, </w:t>
      </w:r>
      <w:r w:rsidR="00E22C9B">
        <w:rPr>
          <w:rFonts w:eastAsia="Times New Roman" w:cs="Times New Roman"/>
          <w:color w:val="3D494C"/>
          <w:szCs w:val="24"/>
        </w:rPr>
        <w:t xml:space="preserve">specifically in designing the project </w:t>
      </w:r>
      <w:r w:rsidR="007B49A2">
        <w:rPr>
          <w:rFonts w:eastAsia="Times New Roman" w:cs="Times New Roman"/>
          <w:color w:val="3D494C"/>
          <w:szCs w:val="24"/>
        </w:rPr>
        <w:t>to be orthogonal software. Orthogonal soft</w:t>
      </w:r>
      <w:r w:rsidR="00DF1975">
        <w:rPr>
          <w:rFonts w:eastAsia="Times New Roman" w:cs="Times New Roman"/>
          <w:color w:val="3D494C"/>
          <w:szCs w:val="24"/>
        </w:rPr>
        <w:t xml:space="preserve">ware </w:t>
      </w:r>
      <w:r w:rsidR="001566FB">
        <w:rPr>
          <w:rFonts w:eastAsia="Times New Roman" w:cs="Times New Roman"/>
          <w:color w:val="3D494C"/>
          <w:szCs w:val="24"/>
        </w:rPr>
        <w:t xml:space="preserve">is software </w:t>
      </w:r>
      <w:r w:rsidR="005F3640">
        <w:rPr>
          <w:rFonts w:eastAsia="Times New Roman" w:cs="Times New Roman"/>
          <w:color w:val="3D494C"/>
          <w:szCs w:val="24"/>
        </w:rPr>
        <w:t xml:space="preserve">that is designed so that modules operate </w:t>
      </w:r>
      <w:r w:rsidR="00A350CE">
        <w:rPr>
          <w:rFonts w:eastAsia="Times New Roman" w:cs="Times New Roman"/>
          <w:color w:val="3D494C"/>
          <w:szCs w:val="24"/>
        </w:rPr>
        <w:t>independently from each other</w:t>
      </w:r>
      <w:r w:rsidR="00E72BDD">
        <w:rPr>
          <w:rFonts w:eastAsia="Times New Roman" w:cs="Times New Roman"/>
          <w:color w:val="3D494C"/>
          <w:szCs w:val="24"/>
        </w:rPr>
        <w:t xml:space="preserve"> (</w:t>
      </w:r>
      <w:proofErr w:type="spellStart"/>
      <w:r w:rsidR="00E72BDD">
        <w:rPr>
          <w:rFonts w:eastAsia="Times New Roman" w:cs="Times New Roman"/>
          <w:color w:val="3D494C"/>
          <w:szCs w:val="24"/>
        </w:rPr>
        <w:t>Ingeno</w:t>
      </w:r>
      <w:proofErr w:type="spellEnd"/>
      <w:r w:rsidR="007D617D">
        <w:rPr>
          <w:rFonts w:eastAsia="Times New Roman" w:cs="Times New Roman"/>
          <w:color w:val="3D494C"/>
          <w:szCs w:val="24"/>
        </w:rPr>
        <w:t>, 2018</w:t>
      </w:r>
      <w:r w:rsidR="00E72BDD">
        <w:rPr>
          <w:rFonts w:eastAsia="Times New Roman" w:cs="Times New Roman"/>
          <w:color w:val="3D494C"/>
          <w:szCs w:val="24"/>
        </w:rPr>
        <w:t>)</w:t>
      </w:r>
      <w:r w:rsidR="00A350CE">
        <w:rPr>
          <w:rFonts w:eastAsia="Times New Roman" w:cs="Times New Roman"/>
          <w:color w:val="3D494C"/>
          <w:szCs w:val="24"/>
        </w:rPr>
        <w:t>.</w:t>
      </w:r>
      <w:r w:rsidR="005159C4">
        <w:rPr>
          <w:rFonts w:eastAsia="Times New Roman" w:cs="Times New Roman"/>
          <w:color w:val="3D494C"/>
          <w:szCs w:val="24"/>
        </w:rPr>
        <w:t xml:space="preserve"> </w:t>
      </w:r>
      <w:r w:rsidR="00FF15FF">
        <w:rPr>
          <w:rFonts w:eastAsia="Times New Roman" w:cs="Times New Roman"/>
          <w:color w:val="3D494C"/>
          <w:szCs w:val="24"/>
        </w:rPr>
        <w:t xml:space="preserve">When modules </w:t>
      </w:r>
      <w:r w:rsidR="00C52FED">
        <w:rPr>
          <w:rFonts w:eastAsia="Times New Roman" w:cs="Times New Roman"/>
          <w:color w:val="3D494C"/>
          <w:szCs w:val="24"/>
        </w:rPr>
        <w:t xml:space="preserve">are created to </w:t>
      </w:r>
      <w:r w:rsidR="0098044E">
        <w:rPr>
          <w:rFonts w:eastAsia="Times New Roman" w:cs="Times New Roman"/>
          <w:color w:val="3D494C"/>
          <w:szCs w:val="24"/>
        </w:rPr>
        <w:t xml:space="preserve">serve one purpose, they </w:t>
      </w:r>
      <w:r w:rsidR="00CA0673">
        <w:rPr>
          <w:rFonts w:eastAsia="Times New Roman" w:cs="Times New Roman"/>
          <w:color w:val="3D494C"/>
          <w:szCs w:val="24"/>
        </w:rPr>
        <w:t xml:space="preserve">will have </w:t>
      </w:r>
      <w:r w:rsidR="008C6215">
        <w:rPr>
          <w:rFonts w:eastAsia="Times New Roman" w:cs="Times New Roman"/>
          <w:color w:val="3D494C"/>
          <w:szCs w:val="24"/>
        </w:rPr>
        <w:t xml:space="preserve">low coupling and high cohesion. </w:t>
      </w:r>
      <w:r w:rsidR="005901D1">
        <w:rPr>
          <w:rFonts w:eastAsia="Times New Roman" w:cs="Times New Roman"/>
          <w:color w:val="3D494C"/>
          <w:szCs w:val="24"/>
        </w:rPr>
        <w:t xml:space="preserve">Modules </w:t>
      </w:r>
      <w:r w:rsidR="00096DCD">
        <w:rPr>
          <w:rFonts w:eastAsia="Times New Roman" w:cs="Times New Roman"/>
          <w:color w:val="3D494C"/>
          <w:szCs w:val="24"/>
        </w:rPr>
        <w:t>that perform one t</w:t>
      </w:r>
      <w:r w:rsidR="004A26FD">
        <w:rPr>
          <w:rFonts w:eastAsia="Times New Roman" w:cs="Times New Roman"/>
          <w:color w:val="3D494C"/>
          <w:szCs w:val="24"/>
        </w:rPr>
        <w:t>ask</w:t>
      </w:r>
      <w:r w:rsidR="00FD4C90">
        <w:rPr>
          <w:rFonts w:eastAsia="Times New Roman" w:cs="Times New Roman"/>
          <w:color w:val="3D494C"/>
          <w:szCs w:val="24"/>
        </w:rPr>
        <w:t xml:space="preserve"> can be reused across multiple, similar</w:t>
      </w:r>
      <w:r w:rsidR="00DB0E98">
        <w:rPr>
          <w:rFonts w:eastAsia="Times New Roman" w:cs="Times New Roman"/>
          <w:color w:val="3D494C"/>
          <w:szCs w:val="24"/>
        </w:rPr>
        <w:t xml:space="preserve"> projects</w:t>
      </w:r>
      <w:r w:rsidR="007A3984">
        <w:rPr>
          <w:rFonts w:eastAsia="Times New Roman" w:cs="Times New Roman"/>
          <w:color w:val="3D494C"/>
          <w:szCs w:val="24"/>
        </w:rPr>
        <w:t>,</w:t>
      </w:r>
      <w:r w:rsidR="00DB0E98">
        <w:rPr>
          <w:rFonts w:eastAsia="Times New Roman" w:cs="Times New Roman"/>
          <w:color w:val="3D494C"/>
          <w:szCs w:val="24"/>
        </w:rPr>
        <w:t xml:space="preserve"> allowing </w:t>
      </w:r>
      <w:r w:rsidR="008F328E">
        <w:rPr>
          <w:rFonts w:eastAsia="Times New Roman" w:cs="Times New Roman"/>
          <w:color w:val="3D494C"/>
          <w:szCs w:val="24"/>
        </w:rPr>
        <w:t xml:space="preserve">one to save time and improve </w:t>
      </w:r>
      <w:r w:rsidR="008A036A">
        <w:rPr>
          <w:rFonts w:eastAsia="Times New Roman" w:cs="Times New Roman"/>
          <w:color w:val="3D494C"/>
          <w:szCs w:val="24"/>
        </w:rPr>
        <w:t xml:space="preserve">the </w:t>
      </w:r>
      <w:r w:rsidR="008F328E">
        <w:rPr>
          <w:rFonts w:eastAsia="Times New Roman" w:cs="Times New Roman"/>
          <w:color w:val="3D494C"/>
          <w:szCs w:val="24"/>
        </w:rPr>
        <w:t>efficiency</w:t>
      </w:r>
      <w:r w:rsidR="008A036A">
        <w:rPr>
          <w:rFonts w:eastAsia="Times New Roman" w:cs="Times New Roman"/>
          <w:color w:val="3D494C"/>
          <w:szCs w:val="24"/>
        </w:rPr>
        <w:t xml:space="preserve"> of the system overall.</w:t>
      </w:r>
      <w:r w:rsidR="001D06A3">
        <w:rPr>
          <w:rFonts w:eastAsia="Times New Roman" w:cs="Times New Roman"/>
          <w:color w:val="3D494C"/>
          <w:szCs w:val="24"/>
        </w:rPr>
        <w:t xml:space="preserve"> </w:t>
      </w:r>
      <w:r w:rsidR="00DC3930">
        <w:rPr>
          <w:rFonts w:eastAsia="Times New Roman" w:cs="Times New Roman"/>
          <w:color w:val="3D494C"/>
          <w:szCs w:val="24"/>
        </w:rPr>
        <w:t>De</w:t>
      </w:r>
      <w:r w:rsidR="00D35131">
        <w:rPr>
          <w:rFonts w:eastAsia="Times New Roman" w:cs="Times New Roman"/>
          <w:color w:val="3D494C"/>
          <w:szCs w:val="24"/>
        </w:rPr>
        <w:t xml:space="preserve">signs of this nature allow for easier long-term </w:t>
      </w:r>
      <w:r w:rsidR="005301F4">
        <w:rPr>
          <w:rFonts w:eastAsia="Times New Roman" w:cs="Times New Roman"/>
          <w:color w:val="3D494C"/>
          <w:szCs w:val="24"/>
        </w:rPr>
        <w:t xml:space="preserve">maintenance, simpler </w:t>
      </w:r>
      <w:r w:rsidR="00E01DDD">
        <w:rPr>
          <w:rFonts w:eastAsia="Times New Roman" w:cs="Times New Roman"/>
          <w:color w:val="3D494C"/>
          <w:szCs w:val="24"/>
        </w:rPr>
        <w:t xml:space="preserve">and more efficient </w:t>
      </w:r>
      <w:proofErr w:type="gramStart"/>
      <w:r w:rsidR="00E01DDD">
        <w:rPr>
          <w:rFonts w:eastAsia="Times New Roman" w:cs="Times New Roman"/>
          <w:color w:val="3D494C"/>
          <w:szCs w:val="24"/>
        </w:rPr>
        <w:t>modifications</w:t>
      </w:r>
      <w:proofErr w:type="gramEnd"/>
      <w:r w:rsidR="00E01DDD">
        <w:rPr>
          <w:rFonts w:eastAsia="Times New Roman" w:cs="Times New Roman"/>
          <w:color w:val="3D494C"/>
          <w:szCs w:val="24"/>
        </w:rPr>
        <w:t xml:space="preserve"> or extensio</w:t>
      </w:r>
      <w:r w:rsidR="00CA306E">
        <w:rPr>
          <w:rFonts w:eastAsia="Times New Roman" w:cs="Times New Roman"/>
          <w:color w:val="3D494C"/>
          <w:szCs w:val="24"/>
        </w:rPr>
        <w:t>ns</w:t>
      </w:r>
      <w:r w:rsidR="004F39E4">
        <w:rPr>
          <w:rFonts w:eastAsia="Times New Roman" w:cs="Times New Roman"/>
          <w:color w:val="3D494C"/>
          <w:szCs w:val="24"/>
        </w:rPr>
        <w:t xml:space="preserve">, and </w:t>
      </w:r>
      <w:r w:rsidR="00D323A6">
        <w:rPr>
          <w:rFonts w:eastAsia="Times New Roman" w:cs="Times New Roman"/>
          <w:color w:val="3D494C"/>
          <w:szCs w:val="24"/>
        </w:rPr>
        <w:t xml:space="preserve">provide </w:t>
      </w:r>
      <w:r w:rsidR="00596256">
        <w:rPr>
          <w:rFonts w:eastAsia="Times New Roman" w:cs="Times New Roman"/>
          <w:color w:val="3D494C"/>
          <w:szCs w:val="24"/>
        </w:rPr>
        <w:t>easier testing</w:t>
      </w:r>
      <w:r w:rsidR="006E1F73">
        <w:rPr>
          <w:rFonts w:eastAsia="Times New Roman" w:cs="Times New Roman"/>
          <w:color w:val="3D494C"/>
          <w:szCs w:val="24"/>
        </w:rPr>
        <w:t>.</w:t>
      </w:r>
      <w:r w:rsidR="002324EF" w:rsidRPr="00422DB7">
        <w:rPr>
          <w:rFonts w:eastAsia="Times New Roman" w:cs="Times New Roman"/>
          <w:b/>
          <w:bCs/>
          <w:color w:val="3D494C"/>
          <w:szCs w:val="24"/>
        </w:rPr>
        <w:br w:type="page"/>
      </w:r>
    </w:p>
    <w:p w14:paraId="0F2B22DD" w14:textId="1E7423E0" w:rsidR="002324EF" w:rsidRPr="008E0EE6" w:rsidRDefault="002324EF" w:rsidP="002318F5">
      <w:pPr>
        <w:shd w:val="clear" w:color="auto" w:fill="FFFFFF"/>
        <w:spacing w:before="100" w:beforeAutospacing="1" w:after="100" w:afterAutospacing="1" w:line="480" w:lineRule="auto"/>
        <w:jc w:val="center"/>
        <w:rPr>
          <w:rFonts w:eastAsia="Times New Roman" w:cs="Times New Roman"/>
          <w:color w:val="3D494C"/>
          <w:sz w:val="28"/>
          <w:szCs w:val="28"/>
        </w:rPr>
      </w:pPr>
      <w:r w:rsidRPr="008E0EE6"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References</w:t>
      </w:r>
    </w:p>
    <w:p w14:paraId="13EDB5F4" w14:textId="7660FA1D" w:rsidR="00311EF5" w:rsidRPr="00C9722A" w:rsidRDefault="002536E7" w:rsidP="002318F5">
      <w:pPr>
        <w:shd w:val="clear" w:color="auto" w:fill="FFFFFF"/>
        <w:spacing w:before="100" w:beforeAutospacing="1" w:after="100" w:afterAutospacing="1" w:line="480" w:lineRule="auto"/>
        <w:ind w:left="720" w:hanging="720"/>
        <w:rPr>
          <w:rFonts w:eastAsia="Times New Roman" w:cs="Times New Roman"/>
          <w:color w:val="3D494C"/>
          <w:szCs w:val="24"/>
        </w:rPr>
      </w:pPr>
      <w:proofErr w:type="spellStart"/>
      <w:r w:rsidRPr="002536E7">
        <w:rPr>
          <w:rFonts w:eastAsia="Times New Roman" w:cs="Times New Roman"/>
          <w:color w:val="3D494C"/>
          <w:szCs w:val="24"/>
        </w:rPr>
        <w:t>Ingeno</w:t>
      </w:r>
      <w:proofErr w:type="spellEnd"/>
      <w:r w:rsidRPr="002536E7">
        <w:rPr>
          <w:rFonts w:eastAsia="Times New Roman" w:cs="Times New Roman"/>
          <w:color w:val="3D494C"/>
          <w:szCs w:val="24"/>
        </w:rPr>
        <w:t xml:space="preserve">, J. (2018). </w:t>
      </w:r>
      <w:r w:rsidRPr="00705D80">
        <w:rPr>
          <w:rFonts w:eastAsia="Times New Roman" w:cs="Times New Roman"/>
          <w:i/>
          <w:iCs/>
          <w:color w:val="3D494C"/>
          <w:szCs w:val="24"/>
        </w:rPr>
        <w:t>Software architect’s handbook: Become a successful software architect by implementing effective architecture concepts.</w:t>
      </w:r>
      <w:r w:rsidRPr="002536E7">
        <w:rPr>
          <w:rFonts w:eastAsia="Times New Roman" w:cs="Times New Roman"/>
          <w:color w:val="3D494C"/>
          <w:szCs w:val="24"/>
        </w:rPr>
        <w:t xml:space="preserve"> Retrieved from https://www.vitalsource.com/</w:t>
      </w:r>
    </w:p>
    <w:p w14:paraId="326B1DBF" w14:textId="77777777" w:rsidR="00B053C5" w:rsidRDefault="00B053C5" w:rsidP="002318F5">
      <w:pPr>
        <w:spacing w:line="480" w:lineRule="auto"/>
      </w:pPr>
    </w:p>
    <w:sectPr w:rsidR="00B053C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E7D77" w14:textId="77777777" w:rsidR="007869C4" w:rsidRDefault="007869C4" w:rsidP="009C3B33">
      <w:pPr>
        <w:spacing w:after="0" w:line="240" w:lineRule="auto"/>
      </w:pPr>
      <w:r>
        <w:separator/>
      </w:r>
    </w:p>
  </w:endnote>
  <w:endnote w:type="continuationSeparator" w:id="0">
    <w:p w14:paraId="76810BA8" w14:textId="77777777" w:rsidR="007869C4" w:rsidRDefault="007869C4" w:rsidP="009C3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719FA" w14:textId="77777777" w:rsidR="007869C4" w:rsidRDefault="007869C4" w:rsidP="009C3B33">
      <w:pPr>
        <w:spacing w:after="0" w:line="240" w:lineRule="auto"/>
      </w:pPr>
      <w:r>
        <w:separator/>
      </w:r>
    </w:p>
  </w:footnote>
  <w:footnote w:type="continuationSeparator" w:id="0">
    <w:p w14:paraId="5972579E" w14:textId="77777777" w:rsidR="007869C4" w:rsidRDefault="007869C4" w:rsidP="009C3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00983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EC7D3C" w14:textId="61919174" w:rsidR="009C3B33" w:rsidRDefault="009C3B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7001B" w14:textId="77777777" w:rsidR="009C3B33" w:rsidRDefault="009C3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A5C53"/>
    <w:multiLevelType w:val="multilevel"/>
    <w:tmpl w:val="41D85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7514B"/>
    <w:multiLevelType w:val="multilevel"/>
    <w:tmpl w:val="C22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D31010"/>
    <w:multiLevelType w:val="hybridMultilevel"/>
    <w:tmpl w:val="9DF8DD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2807A0"/>
    <w:multiLevelType w:val="hybridMultilevel"/>
    <w:tmpl w:val="5074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473A84"/>
    <w:multiLevelType w:val="multilevel"/>
    <w:tmpl w:val="1FFC8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tTQzMTE0NTA0MTNR0lEKTi0uzszPAykwrQUA20/wZiwAAAA="/>
  </w:docVars>
  <w:rsids>
    <w:rsidRoot w:val="00282DED"/>
    <w:rsid w:val="000000D0"/>
    <w:rsid w:val="00006458"/>
    <w:rsid w:val="00007055"/>
    <w:rsid w:val="0002662E"/>
    <w:rsid w:val="000318B1"/>
    <w:rsid w:val="00055942"/>
    <w:rsid w:val="000605B6"/>
    <w:rsid w:val="00064E4D"/>
    <w:rsid w:val="0007580B"/>
    <w:rsid w:val="0008422E"/>
    <w:rsid w:val="00090593"/>
    <w:rsid w:val="0009369F"/>
    <w:rsid w:val="00096DCD"/>
    <w:rsid w:val="000A2457"/>
    <w:rsid w:val="000A30E3"/>
    <w:rsid w:val="000A3E1C"/>
    <w:rsid w:val="000A68BE"/>
    <w:rsid w:val="000A7D09"/>
    <w:rsid w:val="000B5197"/>
    <w:rsid w:val="000D2C1A"/>
    <w:rsid w:val="000E0BF3"/>
    <w:rsid w:val="000E507A"/>
    <w:rsid w:val="000F012E"/>
    <w:rsid w:val="000F33D7"/>
    <w:rsid w:val="00100C24"/>
    <w:rsid w:val="001072F9"/>
    <w:rsid w:val="00113C36"/>
    <w:rsid w:val="00117369"/>
    <w:rsid w:val="001201E2"/>
    <w:rsid w:val="0012064F"/>
    <w:rsid w:val="001273FA"/>
    <w:rsid w:val="00135D96"/>
    <w:rsid w:val="00143490"/>
    <w:rsid w:val="001452C0"/>
    <w:rsid w:val="00146621"/>
    <w:rsid w:val="0014729E"/>
    <w:rsid w:val="00153124"/>
    <w:rsid w:val="001566FB"/>
    <w:rsid w:val="00161129"/>
    <w:rsid w:val="00162E26"/>
    <w:rsid w:val="00173828"/>
    <w:rsid w:val="00176C44"/>
    <w:rsid w:val="001825DE"/>
    <w:rsid w:val="00184628"/>
    <w:rsid w:val="00195385"/>
    <w:rsid w:val="00195544"/>
    <w:rsid w:val="0019590F"/>
    <w:rsid w:val="00195BBE"/>
    <w:rsid w:val="00197A79"/>
    <w:rsid w:val="001B0B3C"/>
    <w:rsid w:val="001C27F3"/>
    <w:rsid w:val="001D06A3"/>
    <w:rsid w:val="001E328F"/>
    <w:rsid w:val="001E4501"/>
    <w:rsid w:val="001E6BAF"/>
    <w:rsid w:val="001F58A5"/>
    <w:rsid w:val="00203566"/>
    <w:rsid w:val="00216B2C"/>
    <w:rsid w:val="00217B0B"/>
    <w:rsid w:val="00221BF0"/>
    <w:rsid w:val="002318F5"/>
    <w:rsid w:val="002324EF"/>
    <w:rsid w:val="0023595E"/>
    <w:rsid w:val="0024386F"/>
    <w:rsid w:val="00250BB6"/>
    <w:rsid w:val="002518D5"/>
    <w:rsid w:val="00251915"/>
    <w:rsid w:val="002536E7"/>
    <w:rsid w:val="00260FFC"/>
    <w:rsid w:val="002657CD"/>
    <w:rsid w:val="00271548"/>
    <w:rsid w:val="0027161D"/>
    <w:rsid w:val="00282DED"/>
    <w:rsid w:val="00284BCB"/>
    <w:rsid w:val="002906CD"/>
    <w:rsid w:val="00290C4F"/>
    <w:rsid w:val="00291ACC"/>
    <w:rsid w:val="002A269A"/>
    <w:rsid w:val="002A4895"/>
    <w:rsid w:val="002A5475"/>
    <w:rsid w:val="002B4F6A"/>
    <w:rsid w:val="002C5AF4"/>
    <w:rsid w:val="002C7E67"/>
    <w:rsid w:val="002D4171"/>
    <w:rsid w:val="002D68F4"/>
    <w:rsid w:val="002E1EC2"/>
    <w:rsid w:val="002E23EC"/>
    <w:rsid w:val="002E3F70"/>
    <w:rsid w:val="002E49B4"/>
    <w:rsid w:val="002F0802"/>
    <w:rsid w:val="002F1F69"/>
    <w:rsid w:val="002F46B9"/>
    <w:rsid w:val="002F6558"/>
    <w:rsid w:val="00306C3B"/>
    <w:rsid w:val="0031090D"/>
    <w:rsid w:val="00311EF5"/>
    <w:rsid w:val="00312AC0"/>
    <w:rsid w:val="00317886"/>
    <w:rsid w:val="00320DFD"/>
    <w:rsid w:val="003213C4"/>
    <w:rsid w:val="0032487D"/>
    <w:rsid w:val="00343535"/>
    <w:rsid w:val="0035679C"/>
    <w:rsid w:val="00363530"/>
    <w:rsid w:val="00372882"/>
    <w:rsid w:val="00374762"/>
    <w:rsid w:val="00394421"/>
    <w:rsid w:val="003A38C4"/>
    <w:rsid w:val="003B235C"/>
    <w:rsid w:val="003C3865"/>
    <w:rsid w:val="003C4326"/>
    <w:rsid w:val="003E0617"/>
    <w:rsid w:val="003F163E"/>
    <w:rsid w:val="003F1B44"/>
    <w:rsid w:val="0040715F"/>
    <w:rsid w:val="004144A6"/>
    <w:rsid w:val="0041679E"/>
    <w:rsid w:val="00422DB7"/>
    <w:rsid w:val="00423304"/>
    <w:rsid w:val="004233F9"/>
    <w:rsid w:val="004268EF"/>
    <w:rsid w:val="004331CE"/>
    <w:rsid w:val="00437892"/>
    <w:rsid w:val="0044166A"/>
    <w:rsid w:val="0046071E"/>
    <w:rsid w:val="00464149"/>
    <w:rsid w:val="004678D5"/>
    <w:rsid w:val="00467CF1"/>
    <w:rsid w:val="00471310"/>
    <w:rsid w:val="00474E5A"/>
    <w:rsid w:val="00474F98"/>
    <w:rsid w:val="0048009B"/>
    <w:rsid w:val="00482B65"/>
    <w:rsid w:val="0048358E"/>
    <w:rsid w:val="00483946"/>
    <w:rsid w:val="004A26FD"/>
    <w:rsid w:val="004B2AB8"/>
    <w:rsid w:val="004B704B"/>
    <w:rsid w:val="004D3B44"/>
    <w:rsid w:val="004D73DF"/>
    <w:rsid w:val="004E00F5"/>
    <w:rsid w:val="004E7BA2"/>
    <w:rsid w:val="004F0F97"/>
    <w:rsid w:val="004F39E4"/>
    <w:rsid w:val="00501D39"/>
    <w:rsid w:val="00504795"/>
    <w:rsid w:val="00506552"/>
    <w:rsid w:val="005159C4"/>
    <w:rsid w:val="005301F4"/>
    <w:rsid w:val="005308F5"/>
    <w:rsid w:val="00537A39"/>
    <w:rsid w:val="00541D75"/>
    <w:rsid w:val="005471A8"/>
    <w:rsid w:val="0055115C"/>
    <w:rsid w:val="005562F3"/>
    <w:rsid w:val="00571792"/>
    <w:rsid w:val="00574B61"/>
    <w:rsid w:val="00577581"/>
    <w:rsid w:val="00577965"/>
    <w:rsid w:val="00583D88"/>
    <w:rsid w:val="00586C50"/>
    <w:rsid w:val="005901D1"/>
    <w:rsid w:val="00592BC2"/>
    <w:rsid w:val="00594D4F"/>
    <w:rsid w:val="00596256"/>
    <w:rsid w:val="0059794F"/>
    <w:rsid w:val="005A0A83"/>
    <w:rsid w:val="005A372F"/>
    <w:rsid w:val="005B6D96"/>
    <w:rsid w:val="005D21DC"/>
    <w:rsid w:val="005D2A08"/>
    <w:rsid w:val="005D3D5B"/>
    <w:rsid w:val="005E3AF8"/>
    <w:rsid w:val="005E4EB6"/>
    <w:rsid w:val="005F2814"/>
    <w:rsid w:val="005F3640"/>
    <w:rsid w:val="005F55B4"/>
    <w:rsid w:val="0061183B"/>
    <w:rsid w:val="0061251F"/>
    <w:rsid w:val="006176E9"/>
    <w:rsid w:val="00621DE3"/>
    <w:rsid w:val="00626687"/>
    <w:rsid w:val="006273F8"/>
    <w:rsid w:val="00633EC1"/>
    <w:rsid w:val="006346CD"/>
    <w:rsid w:val="006377D9"/>
    <w:rsid w:val="00641EDF"/>
    <w:rsid w:val="00642966"/>
    <w:rsid w:val="006443C6"/>
    <w:rsid w:val="006445E9"/>
    <w:rsid w:val="00651620"/>
    <w:rsid w:val="006556E6"/>
    <w:rsid w:val="00674DAB"/>
    <w:rsid w:val="00683DC7"/>
    <w:rsid w:val="0068480C"/>
    <w:rsid w:val="00691607"/>
    <w:rsid w:val="006A3299"/>
    <w:rsid w:val="006A5FF6"/>
    <w:rsid w:val="006B2480"/>
    <w:rsid w:val="006B6913"/>
    <w:rsid w:val="006C0483"/>
    <w:rsid w:val="006C5A21"/>
    <w:rsid w:val="006D257E"/>
    <w:rsid w:val="006D3219"/>
    <w:rsid w:val="006D3B96"/>
    <w:rsid w:val="006D3E42"/>
    <w:rsid w:val="006D58B9"/>
    <w:rsid w:val="006E1F73"/>
    <w:rsid w:val="006E425F"/>
    <w:rsid w:val="006F173D"/>
    <w:rsid w:val="006F27E3"/>
    <w:rsid w:val="006F3EC7"/>
    <w:rsid w:val="006F4561"/>
    <w:rsid w:val="006F60E1"/>
    <w:rsid w:val="00702EAD"/>
    <w:rsid w:val="007047F8"/>
    <w:rsid w:val="00705D80"/>
    <w:rsid w:val="007132C4"/>
    <w:rsid w:val="00713893"/>
    <w:rsid w:val="00714387"/>
    <w:rsid w:val="00715AAB"/>
    <w:rsid w:val="00722827"/>
    <w:rsid w:val="00724D59"/>
    <w:rsid w:val="00743DA1"/>
    <w:rsid w:val="007554DD"/>
    <w:rsid w:val="0075571E"/>
    <w:rsid w:val="00764844"/>
    <w:rsid w:val="00766CC6"/>
    <w:rsid w:val="00770134"/>
    <w:rsid w:val="00785DA3"/>
    <w:rsid w:val="007869C4"/>
    <w:rsid w:val="00794751"/>
    <w:rsid w:val="00794A12"/>
    <w:rsid w:val="007A3984"/>
    <w:rsid w:val="007B2DDF"/>
    <w:rsid w:val="007B49A2"/>
    <w:rsid w:val="007C078E"/>
    <w:rsid w:val="007C135E"/>
    <w:rsid w:val="007C2355"/>
    <w:rsid w:val="007D073C"/>
    <w:rsid w:val="007D3FE4"/>
    <w:rsid w:val="007D617D"/>
    <w:rsid w:val="007E3456"/>
    <w:rsid w:val="007E3F99"/>
    <w:rsid w:val="007E53F8"/>
    <w:rsid w:val="007F3304"/>
    <w:rsid w:val="0080218B"/>
    <w:rsid w:val="008028A0"/>
    <w:rsid w:val="0081566E"/>
    <w:rsid w:val="008162EE"/>
    <w:rsid w:val="008162F3"/>
    <w:rsid w:val="008175F3"/>
    <w:rsid w:val="00824380"/>
    <w:rsid w:val="00851A82"/>
    <w:rsid w:val="00853356"/>
    <w:rsid w:val="008539F9"/>
    <w:rsid w:val="008551E3"/>
    <w:rsid w:val="00855F3B"/>
    <w:rsid w:val="00861791"/>
    <w:rsid w:val="00866471"/>
    <w:rsid w:val="00873FEF"/>
    <w:rsid w:val="008751A9"/>
    <w:rsid w:val="00881C36"/>
    <w:rsid w:val="00883796"/>
    <w:rsid w:val="00886062"/>
    <w:rsid w:val="00894AF9"/>
    <w:rsid w:val="008969A7"/>
    <w:rsid w:val="008A036A"/>
    <w:rsid w:val="008A22D1"/>
    <w:rsid w:val="008B1D6A"/>
    <w:rsid w:val="008B205F"/>
    <w:rsid w:val="008B3B56"/>
    <w:rsid w:val="008C6215"/>
    <w:rsid w:val="008D346A"/>
    <w:rsid w:val="008D62BB"/>
    <w:rsid w:val="008E0EE6"/>
    <w:rsid w:val="008E639E"/>
    <w:rsid w:val="008E783E"/>
    <w:rsid w:val="008F328E"/>
    <w:rsid w:val="008F3BD7"/>
    <w:rsid w:val="00901DA6"/>
    <w:rsid w:val="00915ADE"/>
    <w:rsid w:val="009168EA"/>
    <w:rsid w:val="00925419"/>
    <w:rsid w:val="00930A8D"/>
    <w:rsid w:val="009310BD"/>
    <w:rsid w:val="00952B34"/>
    <w:rsid w:val="009564A2"/>
    <w:rsid w:val="0096175F"/>
    <w:rsid w:val="00962E44"/>
    <w:rsid w:val="00963EE6"/>
    <w:rsid w:val="009652A3"/>
    <w:rsid w:val="00973769"/>
    <w:rsid w:val="0098044E"/>
    <w:rsid w:val="00980B96"/>
    <w:rsid w:val="00983142"/>
    <w:rsid w:val="009835E4"/>
    <w:rsid w:val="00990BEA"/>
    <w:rsid w:val="00990F6C"/>
    <w:rsid w:val="00991E69"/>
    <w:rsid w:val="009A4A25"/>
    <w:rsid w:val="009A5D61"/>
    <w:rsid w:val="009B5883"/>
    <w:rsid w:val="009C3B33"/>
    <w:rsid w:val="009C75A6"/>
    <w:rsid w:val="009D7C71"/>
    <w:rsid w:val="00A020CB"/>
    <w:rsid w:val="00A141F4"/>
    <w:rsid w:val="00A17BDC"/>
    <w:rsid w:val="00A2043F"/>
    <w:rsid w:val="00A350CE"/>
    <w:rsid w:val="00A3772C"/>
    <w:rsid w:val="00A415D4"/>
    <w:rsid w:val="00A428B2"/>
    <w:rsid w:val="00A4769E"/>
    <w:rsid w:val="00A70D20"/>
    <w:rsid w:val="00A81DD3"/>
    <w:rsid w:val="00A96CF5"/>
    <w:rsid w:val="00AA1D04"/>
    <w:rsid w:val="00AB15C5"/>
    <w:rsid w:val="00AC130A"/>
    <w:rsid w:val="00AC41B8"/>
    <w:rsid w:val="00AC7C01"/>
    <w:rsid w:val="00AD3BB9"/>
    <w:rsid w:val="00AE5480"/>
    <w:rsid w:val="00AF2A7D"/>
    <w:rsid w:val="00AF3EE2"/>
    <w:rsid w:val="00AF572A"/>
    <w:rsid w:val="00B053C5"/>
    <w:rsid w:val="00B10FB9"/>
    <w:rsid w:val="00B11506"/>
    <w:rsid w:val="00B148FD"/>
    <w:rsid w:val="00B14D61"/>
    <w:rsid w:val="00B17AA7"/>
    <w:rsid w:val="00B25B60"/>
    <w:rsid w:val="00B26219"/>
    <w:rsid w:val="00B3150F"/>
    <w:rsid w:val="00B32ABB"/>
    <w:rsid w:val="00B5456C"/>
    <w:rsid w:val="00B574E2"/>
    <w:rsid w:val="00B66F88"/>
    <w:rsid w:val="00B707F2"/>
    <w:rsid w:val="00B815FC"/>
    <w:rsid w:val="00B93A89"/>
    <w:rsid w:val="00BA1586"/>
    <w:rsid w:val="00BC29DD"/>
    <w:rsid w:val="00BD1D92"/>
    <w:rsid w:val="00BD7D0E"/>
    <w:rsid w:val="00BF16BF"/>
    <w:rsid w:val="00BF60A7"/>
    <w:rsid w:val="00C02C8B"/>
    <w:rsid w:val="00C14A96"/>
    <w:rsid w:val="00C15B45"/>
    <w:rsid w:val="00C209A2"/>
    <w:rsid w:val="00C36DE0"/>
    <w:rsid w:val="00C41017"/>
    <w:rsid w:val="00C414D8"/>
    <w:rsid w:val="00C415EF"/>
    <w:rsid w:val="00C43089"/>
    <w:rsid w:val="00C45DE6"/>
    <w:rsid w:val="00C47CFF"/>
    <w:rsid w:val="00C52FED"/>
    <w:rsid w:val="00C60DFC"/>
    <w:rsid w:val="00C66538"/>
    <w:rsid w:val="00C70313"/>
    <w:rsid w:val="00C82FE3"/>
    <w:rsid w:val="00C833E7"/>
    <w:rsid w:val="00C92D89"/>
    <w:rsid w:val="00C9651F"/>
    <w:rsid w:val="00C96A6E"/>
    <w:rsid w:val="00C9722A"/>
    <w:rsid w:val="00CA0673"/>
    <w:rsid w:val="00CA1FA3"/>
    <w:rsid w:val="00CA306E"/>
    <w:rsid w:val="00CC5717"/>
    <w:rsid w:val="00CD324A"/>
    <w:rsid w:val="00CD6888"/>
    <w:rsid w:val="00CD78BC"/>
    <w:rsid w:val="00CE0956"/>
    <w:rsid w:val="00CE56E4"/>
    <w:rsid w:val="00CF1192"/>
    <w:rsid w:val="00CF2F14"/>
    <w:rsid w:val="00CF3DAA"/>
    <w:rsid w:val="00D0289B"/>
    <w:rsid w:val="00D07A37"/>
    <w:rsid w:val="00D07E73"/>
    <w:rsid w:val="00D115D2"/>
    <w:rsid w:val="00D154C7"/>
    <w:rsid w:val="00D15622"/>
    <w:rsid w:val="00D220FC"/>
    <w:rsid w:val="00D30736"/>
    <w:rsid w:val="00D308A0"/>
    <w:rsid w:val="00D323A6"/>
    <w:rsid w:val="00D35131"/>
    <w:rsid w:val="00D413F6"/>
    <w:rsid w:val="00D46829"/>
    <w:rsid w:val="00D46954"/>
    <w:rsid w:val="00D4726C"/>
    <w:rsid w:val="00D525AA"/>
    <w:rsid w:val="00D52AE7"/>
    <w:rsid w:val="00D57C63"/>
    <w:rsid w:val="00D60E58"/>
    <w:rsid w:val="00D64753"/>
    <w:rsid w:val="00D71E15"/>
    <w:rsid w:val="00D825D3"/>
    <w:rsid w:val="00D83783"/>
    <w:rsid w:val="00D87598"/>
    <w:rsid w:val="00DA0FF6"/>
    <w:rsid w:val="00DA3EEE"/>
    <w:rsid w:val="00DA6D12"/>
    <w:rsid w:val="00DB0E98"/>
    <w:rsid w:val="00DC3930"/>
    <w:rsid w:val="00DC6D46"/>
    <w:rsid w:val="00DD0AE6"/>
    <w:rsid w:val="00DD2319"/>
    <w:rsid w:val="00DF1833"/>
    <w:rsid w:val="00DF1975"/>
    <w:rsid w:val="00DF3CA7"/>
    <w:rsid w:val="00DF49C8"/>
    <w:rsid w:val="00E01DDD"/>
    <w:rsid w:val="00E0250E"/>
    <w:rsid w:val="00E044A3"/>
    <w:rsid w:val="00E05208"/>
    <w:rsid w:val="00E16F43"/>
    <w:rsid w:val="00E22C9B"/>
    <w:rsid w:val="00E3055E"/>
    <w:rsid w:val="00E31351"/>
    <w:rsid w:val="00E32222"/>
    <w:rsid w:val="00E36D24"/>
    <w:rsid w:val="00E37482"/>
    <w:rsid w:val="00E379CE"/>
    <w:rsid w:val="00E407DE"/>
    <w:rsid w:val="00E4082C"/>
    <w:rsid w:val="00E41E37"/>
    <w:rsid w:val="00E42CF1"/>
    <w:rsid w:val="00E465C8"/>
    <w:rsid w:val="00E53CF5"/>
    <w:rsid w:val="00E5704B"/>
    <w:rsid w:val="00E6306B"/>
    <w:rsid w:val="00E71BD1"/>
    <w:rsid w:val="00E72BDD"/>
    <w:rsid w:val="00E82614"/>
    <w:rsid w:val="00E92315"/>
    <w:rsid w:val="00E95D06"/>
    <w:rsid w:val="00E97065"/>
    <w:rsid w:val="00EA0553"/>
    <w:rsid w:val="00EA6361"/>
    <w:rsid w:val="00EB17BA"/>
    <w:rsid w:val="00EB7997"/>
    <w:rsid w:val="00EC6A52"/>
    <w:rsid w:val="00ED759A"/>
    <w:rsid w:val="00EE352A"/>
    <w:rsid w:val="00EF33DA"/>
    <w:rsid w:val="00F04D88"/>
    <w:rsid w:val="00F0573C"/>
    <w:rsid w:val="00F1358C"/>
    <w:rsid w:val="00F14115"/>
    <w:rsid w:val="00F21553"/>
    <w:rsid w:val="00F221BD"/>
    <w:rsid w:val="00F24857"/>
    <w:rsid w:val="00F27E70"/>
    <w:rsid w:val="00F3302E"/>
    <w:rsid w:val="00F5043A"/>
    <w:rsid w:val="00F6075D"/>
    <w:rsid w:val="00F659B6"/>
    <w:rsid w:val="00F673DE"/>
    <w:rsid w:val="00F67F53"/>
    <w:rsid w:val="00F80F07"/>
    <w:rsid w:val="00F91690"/>
    <w:rsid w:val="00F97713"/>
    <w:rsid w:val="00FA68FD"/>
    <w:rsid w:val="00FB45FC"/>
    <w:rsid w:val="00FC45A8"/>
    <w:rsid w:val="00FC5E2A"/>
    <w:rsid w:val="00FD1242"/>
    <w:rsid w:val="00FD44F9"/>
    <w:rsid w:val="00FD4C90"/>
    <w:rsid w:val="00FF15FF"/>
    <w:rsid w:val="00FF4CA7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76A6"/>
  <w15:chartTrackingRefBased/>
  <w15:docId w15:val="{BEC1D3FB-609E-45AA-92A2-BC7A4716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B33"/>
  </w:style>
  <w:style w:type="paragraph" w:styleId="Footer">
    <w:name w:val="footer"/>
    <w:basedOn w:val="Normal"/>
    <w:link w:val="Foot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B33"/>
  </w:style>
  <w:style w:type="paragraph" w:styleId="ListParagraph">
    <w:name w:val="List Paragraph"/>
    <w:basedOn w:val="Normal"/>
    <w:uiPriority w:val="34"/>
    <w:qFormat/>
    <w:rsid w:val="004678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0</TotalTime>
  <Pages>4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59</cp:revision>
  <dcterms:created xsi:type="dcterms:W3CDTF">2021-11-27T02:23:00Z</dcterms:created>
  <dcterms:modified xsi:type="dcterms:W3CDTF">2021-12-05T06:05:00Z</dcterms:modified>
</cp:coreProperties>
</file>